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w:t>
      </w:r>
      <w:proofErr w:type="spellStart"/>
      <w:proofErr w:type="gramStart"/>
      <w:r w:rsidRPr="00731632">
        <w:t>acquisitionRetention</w:t>
      </w:r>
      <w:proofErr w:type="spellEnd"/>
      <w:proofErr w:type="gramEnd"/>
      <w:r w:rsidRPr="00731632">
        <w:t xml:space="preserve"> dataset to </w:t>
      </w:r>
      <w:r w:rsidR="008D0D1C">
        <w:t>apply the models we have learned throughout this course, compare their performance, and identify the key factors for this case study.</w:t>
      </w:r>
      <w:r w:rsidR="00023C21">
        <w:t xml:space="preserve"> </w:t>
      </w:r>
    </w:p>
    <w:p w14:paraId="4232042E" w14:textId="3E5C075A" w:rsidR="00023C21" w:rsidRPr="00731632" w:rsidRDefault="00023C21" w:rsidP="00731632">
      <w:pPr>
        <w:pStyle w:val="BodyText"/>
        <w:jc w:val="both"/>
      </w:pPr>
      <w:r>
        <w:t>ADD BULLETS ON KEY FINDINGS</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w:t>
      </w:r>
      <w:proofErr w:type="spellStart"/>
      <w:proofErr w:type="gramStart"/>
      <w:r w:rsidRPr="007B1DCF">
        <w:t>acquisitionRetention</w:t>
      </w:r>
      <w:proofErr w:type="spellEnd"/>
      <w:proofErr w:type="gramEnd"/>
      <w:r w:rsidRPr="007B1DCF">
        <w:t xml:space="preserve">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proofErr w:type="gramStart"/>
      <w:r w:rsidR="00161DBE">
        <w:t>model</w:t>
      </w:r>
      <w:proofErr w:type="gramEnd"/>
      <w:r w:rsidR="00161DBE">
        <w:t>,</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w:t>
      </w:r>
      <w:proofErr w:type="gramStart"/>
      <w:r w:rsidRPr="000A371A">
        <w:t>accuracy</w:t>
      </w:r>
      <w:proofErr w:type="gramEnd"/>
      <w:r w:rsidRPr="000A371A">
        <w:t xml:space="preserve">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5D69661F" w14:textId="786D97DC" w:rsidR="00FB5E99" w:rsidRDefault="00000000" w:rsidP="00B265C9">
      <w:pPr>
        <w:pStyle w:val="Heading2"/>
        <w:rPr>
          <w:sz w:val="32"/>
          <w:szCs w:val="32"/>
        </w:rPr>
      </w:pPr>
      <w:bookmarkStart w:id="4" w:name="logistic"/>
      <w:r w:rsidRPr="00E47F51">
        <w:rPr>
          <w:sz w:val="32"/>
          <w:szCs w:val="32"/>
        </w:rPr>
        <w:t>Logistic</w:t>
      </w:r>
    </w:p>
    <w:p w14:paraId="5405B77C" w14:textId="77777777" w:rsidR="00B265C9" w:rsidRDefault="00B265C9" w:rsidP="00B265C9">
      <w:pPr>
        <w:pStyle w:val="BodyText"/>
      </w:pPr>
      <w:r>
        <w:t xml:space="preserve">The logistic regression model was applied to predict customer acquisition, emphasizing interpretability and statistical rigor. To enhance the model's performance, we ensured the categorical data was balanced and applied backward selection to retain only the most significant variables. The final model included acquisition expense, industry type, revenue, and the number of </w:t>
      </w:r>
      <w:r>
        <w:lastRenderedPageBreak/>
        <w:t>employees as predictors. Results revealed that industry type had the largest impact on acquisition likelihood, with customers in the B2B sector being 5.02 times more likely to be acquired than those in other industries. Revenue also played a significant role, with each additional million dollars in annual sales increasing the odds of acquisition by 7%, while larger employee counts also positively influenced acquisition likelihood.</w:t>
      </w:r>
    </w:p>
    <w:p w14:paraId="7A5CE0AB" w14:textId="77777777" w:rsidR="00B265C9" w:rsidRDefault="00B265C9" w:rsidP="00B265C9">
      <w:pPr>
        <w:pStyle w:val="BodyText"/>
      </w:pPr>
    </w:p>
    <w:p w14:paraId="0C6391C2" w14:textId="5823EB0B" w:rsidR="00B265C9" w:rsidRPr="00B265C9" w:rsidRDefault="00B265C9" w:rsidP="00B265C9">
      <w:pPr>
        <w:pStyle w:val="BodyText"/>
      </w:pPr>
      <w:r>
        <w:t>The logistic regression model's accuracy reached 81.8%, just behind the tuned random forest model. Despite slightly lower accuracy, its advantage lies in the ease of interpretability, allowing for clear insights into the factors influencing acquisition. The logistic regression coefficients highlighted a "sweet spot" for acquisition expense, suggesting diminishing returns after a certain point, and provided actionable recommendations for targeting high-potential clients. These results underline the value of logistic regression as a complementary tool to more complex machine learning models, offering robust insights while remaining interpretable and practical for decision-making.</w:t>
      </w:r>
    </w:p>
    <w:p w14:paraId="0A28ED49" w14:textId="0612BD40" w:rsidR="008324E6" w:rsidRPr="00E47F51" w:rsidRDefault="00000000">
      <w:pPr>
        <w:pStyle w:val="Heading2"/>
        <w:rPr>
          <w:sz w:val="32"/>
          <w:szCs w:val="32"/>
        </w:rPr>
      </w:pPr>
      <w:bookmarkStart w:id="5" w:name="svm"/>
      <w:bookmarkEnd w:id="4"/>
      <w:r w:rsidRPr="00E47F51">
        <w:rPr>
          <w:sz w:val="32"/>
          <w:szCs w:val="32"/>
        </w:rPr>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29DD4B1A" w14:textId="09E036F9" w:rsidR="0054655F" w:rsidRDefault="00B265C9" w:rsidP="0054655F">
      <w:pPr>
        <w:pStyle w:val="BodyText"/>
      </w:pPr>
      <w:r w:rsidRPr="00B265C9">
        <w:t>For acquisition, the tuned random forest model achieved an accuracy of 82.8%, outperforming logistic regression (81.8%) and decision trees (78.8%). Key predictors included industry type, revenue, number of employees, and acquisition expenses. Partial dependence plots revealed that customers in the B2B sector, with higher revenue and larger employee counts, were more likely to be acquired. A sweet spot in acquisition expenses ($400-$600) further maximized acquisition likelihood. The results underscore the importance of targeting B2B clients with optimized marketing strategies.</w:t>
      </w:r>
    </w:p>
    <w:p w14:paraId="1A233F22" w14:textId="39C449F9" w:rsidR="00B265C9" w:rsidRPr="0054655F" w:rsidRDefault="00B265C9" w:rsidP="0054655F">
      <w:pPr>
        <w:pStyle w:val="BodyText"/>
      </w:pPr>
      <w:r w:rsidRPr="00B265C9">
        <w:t xml:space="preserve">For duration prediction, the tuned random forest regression model showed strong alignment with actual values, with a significantly reduced mean squared error (MSE) after tuning. Retention expense emerged as the most influential predictor, positively correlating with longer customer durations, alongside variables like share of wallet and </w:t>
      </w:r>
      <w:proofErr w:type="spellStart"/>
      <w:r w:rsidRPr="00B265C9">
        <w:t>crossbuying</w:t>
      </w:r>
      <w:proofErr w:type="spellEnd"/>
      <w:r w:rsidRPr="00B265C9">
        <w:t xml:space="preserve"> behavior. For the logistic model, we ensured the categorical data was balanced and applied backward selection to identify </w:t>
      </w:r>
      <w:r w:rsidRPr="00B265C9">
        <w:lastRenderedPageBreak/>
        <w:t>the most significant variables, enhancing the model's interpretability. Logistic regression results highlighted the importance of industry type, revenue, and employee count, providing clear actionable insights for targeting high-potential customers. By combining variable importance, interaction analysis, and partial dependence plots, the study highlights actionable metrics to enhance customer retention and acquisition while optimizing resource allocation.</w:t>
      </w: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w:t>
      </w:r>
      <w:proofErr w:type="gramStart"/>
      <w:r w:rsidRPr="00F61942">
        <w:t>a number of</w:t>
      </w:r>
      <w:proofErr w:type="gramEnd"/>
      <w:r w:rsidRPr="00F61942">
        <w:t xml:space="preserve"> zeroes, these were correlated with the acquisition column, which indicates whether a prospect was acquired. As part of the data cleaning process, we </w:t>
      </w:r>
      <w:proofErr w:type="gramStart"/>
      <w:r w:rsidRPr="00F61942">
        <w:t>looked into</w:t>
      </w:r>
      <w:proofErr w:type="gramEnd"/>
      <w:r w:rsidRPr="00F61942">
        <w:t xml:space="preserve">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 xml:space="preserve">customer, duration, profit, </w:t>
      </w:r>
      <w:proofErr w:type="spellStart"/>
      <w:r w:rsidRPr="00F61942">
        <w:rPr>
          <w:i/>
          <w:iCs/>
        </w:rPr>
        <w:t>ret_exp</w:t>
      </w:r>
      <w:proofErr w:type="spellEnd"/>
      <w:r w:rsidRPr="00F61942">
        <w:rPr>
          <w:i/>
          <w:iCs/>
        </w:rPr>
        <w:t xml:space="preserve">, </w:t>
      </w:r>
      <w:proofErr w:type="spellStart"/>
      <w:r w:rsidRPr="00F61942">
        <w:rPr>
          <w:i/>
          <w:iCs/>
        </w:rPr>
        <w:t>ret_exp_sq</w:t>
      </w:r>
      <w:proofErr w:type="spellEnd"/>
      <w:r w:rsidRPr="00F61942">
        <w:rPr>
          <w:i/>
          <w:iCs/>
        </w:rPr>
        <w:t xml:space="preserve">, </w:t>
      </w:r>
      <w:proofErr w:type="spellStart"/>
      <w:r w:rsidRPr="00F61942">
        <w:rPr>
          <w:i/>
          <w:iCs/>
        </w:rPr>
        <w:t>freq</w:t>
      </w:r>
      <w:proofErr w:type="spellEnd"/>
      <w:r w:rsidRPr="00F61942">
        <w:rPr>
          <w:i/>
          <w:iCs/>
        </w:rPr>
        <w:t xml:space="preserve">, </w:t>
      </w:r>
      <w:proofErr w:type="spellStart"/>
      <w:r w:rsidRPr="00F61942">
        <w:rPr>
          <w:i/>
          <w:iCs/>
        </w:rPr>
        <w:t>freq_sq</w:t>
      </w:r>
      <w:proofErr w:type="spellEnd"/>
      <w:r w:rsidRPr="00F61942">
        <w:rPr>
          <w:i/>
          <w:iCs/>
        </w:rPr>
        <w:t xml:space="preserve">, </w:t>
      </w:r>
      <w:proofErr w:type="spellStart"/>
      <w:r w:rsidRPr="00F61942">
        <w:rPr>
          <w:i/>
          <w:iCs/>
        </w:rPr>
        <w:t>crossbuy</w:t>
      </w:r>
      <w:proofErr w:type="spellEnd"/>
      <w:r w:rsidRPr="00F61942">
        <w:rPr>
          <w:i/>
          <w:iCs/>
        </w:rPr>
        <w:t>, and sow</w:t>
      </w:r>
      <w:r w:rsidRPr="00F61942">
        <w:t>. No additional data cleaning was necessary.</w:t>
      </w:r>
    </w:p>
    <w:p w14:paraId="53E86FBC" w14:textId="59E72F5C" w:rsidR="00824913" w:rsidRDefault="00824913" w:rsidP="00FA7848">
      <w:pPr>
        <w:pStyle w:val="Heading1"/>
      </w:pPr>
      <w:r>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 xml:space="preserve">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w:t>
      </w:r>
      <w:r w:rsidRPr="006D4055">
        <w:lastRenderedPageBreak/>
        <w:t>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rPr>
          <w:noProof/>
        </w:rPr>
        <w:drawing>
          <wp:anchor distT="0" distB="0" distL="114300" distR="114300" simplePos="0" relativeHeight="251659264"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proofErr w:type="spellStart"/>
      <w:r w:rsidRPr="00692DAA">
        <w:rPr>
          <w:i/>
          <w:iCs/>
        </w:rPr>
        <w:t>crossbuy</w:t>
      </w:r>
      <w:proofErr w:type="spellEnd"/>
      <w:r w:rsidRPr="00A4347C">
        <w:t xml:space="preserve"> emerged as the most influential variable, significantly outpacing the others, followed by </w:t>
      </w:r>
      <w:proofErr w:type="spellStart"/>
      <w:r w:rsidRPr="00692DAA">
        <w:rPr>
          <w:i/>
          <w:iCs/>
        </w:rPr>
        <w:t>ret_exp</w:t>
      </w:r>
      <w:proofErr w:type="spellEnd"/>
      <w:r w:rsidRPr="00692DAA">
        <w:rPr>
          <w:i/>
          <w:iCs/>
        </w:rPr>
        <w:t xml:space="preserve">, </w:t>
      </w:r>
      <w:proofErr w:type="spellStart"/>
      <w:r w:rsidRPr="00692DAA">
        <w:rPr>
          <w:i/>
          <w:iCs/>
        </w:rPr>
        <w:t>ret_exp_sq</w:t>
      </w:r>
      <w:proofErr w:type="spellEnd"/>
      <w:r w:rsidRPr="00692DAA">
        <w:rPr>
          <w:i/>
          <w:iCs/>
        </w:rPr>
        <w:t>,</w:t>
      </w:r>
      <w:r w:rsidRPr="00A4347C">
        <w:t xml:space="preserve"> and </w:t>
      </w:r>
      <w:proofErr w:type="spellStart"/>
      <w:r w:rsidRPr="00692DAA">
        <w:rPr>
          <w:i/>
          <w:iCs/>
        </w:rPr>
        <w:t>freq</w:t>
      </w:r>
      <w:proofErr w:type="spellEnd"/>
      <w:r w:rsidRPr="00A4347C">
        <w:t>, which also showed meaningful but comparatively lower impact.</w:t>
      </w:r>
    </w:p>
    <w:p w14:paraId="314909D4" w14:textId="5A0ADD69" w:rsidR="00683299" w:rsidRPr="00683299" w:rsidRDefault="00000000" w:rsidP="00683299">
      <w:pPr>
        <w:pStyle w:val="Heading1"/>
        <w:spacing w:after="240"/>
      </w:pPr>
      <w:r>
        <w:t>Conclusions</w:t>
      </w:r>
      <w:bookmarkEnd w:id="10"/>
    </w:p>
    <w:p w14:paraId="095AA3E6" w14:textId="62D2D829" w:rsidR="00AD45A9" w:rsidRDefault="00683299">
      <w:r w:rsidRPr="00683299">
        <w:t xml:space="preserve">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w:t>
      </w:r>
      <w:proofErr w:type="spellStart"/>
      <w:r w:rsidRPr="00683299">
        <w:t>crossbuy</w:t>
      </w:r>
      <w:proofErr w:type="spellEnd"/>
      <w:r w:rsidRPr="00683299">
        <w:t xml:space="preserve"> was the most important factor, followed by </w:t>
      </w:r>
      <w:proofErr w:type="spellStart"/>
      <w:r w:rsidRPr="00683299">
        <w:t>ret_exp</w:t>
      </w:r>
      <w:proofErr w:type="spellEnd"/>
      <w:r w:rsidRPr="00683299">
        <w:t xml:space="preserve">, </w:t>
      </w:r>
      <w:proofErr w:type="spellStart"/>
      <w:r w:rsidRPr="00683299">
        <w:t>ret_exp_sq</w:t>
      </w:r>
      <w:proofErr w:type="spellEnd"/>
      <w:r w:rsidRPr="00683299">
        <w:t xml:space="preserve">, and </w:t>
      </w:r>
      <w:proofErr w:type="spellStart"/>
      <w:r w:rsidRPr="00683299">
        <w:t>freq</w:t>
      </w:r>
      <w:proofErr w:type="spellEnd"/>
      <w:r w:rsidRPr="00683299">
        <w:t xml:space="preserve"> with smaller but meaningful contributions. Alternative methods like Gradient Boosting (e.g., </w:t>
      </w:r>
      <w:proofErr w:type="spellStart"/>
      <w:r w:rsidRPr="00683299">
        <w:t>XGBoost</w:t>
      </w:r>
      <w:proofErr w:type="spellEnd"/>
      <w:r w:rsidRPr="00683299">
        <w:t>) or Neural Networks could be explored in the future to potentially improve performance. Overall, the Random Forest model provides a strong balance of accuracy, interpretability, and insights, making it a valuable tool for predicting and optimizing customer retention.</w:t>
      </w:r>
    </w:p>
    <w:p w14:paraId="42C05F6D" w14:textId="18C59109" w:rsidR="00AD45A9" w:rsidRDefault="00AD45A9"/>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C18B0" w14:textId="77777777" w:rsidR="00912907" w:rsidRDefault="00912907">
      <w:pPr>
        <w:spacing w:after="0"/>
      </w:pPr>
      <w:r>
        <w:separator/>
      </w:r>
    </w:p>
  </w:endnote>
  <w:endnote w:type="continuationSeparator" w:id="0">
    <w:p w14:paraId="6E6311DE" w14:textId="77777777" w:rsidR="00912907" w:rsidRDefault="00912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C7DDA7" w14:textId="77777777" w:rsidR="00912907" w:rsidRDefault="00912907">
      <w:r>
        <w:separator/>
      </w:r>
    </w:p>
  </w:footnote>
  <w:footnote w:type="continuationSeparator" w:id="0">
    <w:p w14:paraId="1C329DAB" w14:textId="77777777" w:rsidR="00912907" w:rsidRDefault="009129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14685"/>
    <w:rsid w:val="00023C21"/>
    <w:rsid w:val="0003687D"/>
    <w:rsid w:val="0007527F"/>
    <w:rsid w:val="000932C3"/>
    <w:rsid w:val="000A371A"/>
    <w:rsid w:val="000C367B"/>
    <w:rsid w:val="000F14F0"/>
    <w:rsid w:val="001378B4"/>
    <w:rsid w:val="00161DBE"/>
    <w:rsid w:val="00190EB1"/>
    <w:rsid w:val="002A0A47"/>
    <w:rsid w:val="002A6233"/>
    <w:rsid w:val="002E4956"/>
    <w:rsid w:val="00333987"/>
    <w:rsid w:val="00385759"/>
    <w:rsid w:val="003D40DF"/>
    <w:rsid w:val="00446389"/>
    <w:rsid w:val="0047200E"/>
    <w:rsid w:val="00474B64"/>
    <w:rsid w:val="004E5217"/>
    <w:rsid w:val="004F236C"/>
    <w:rsid w:val="0050472F"/>
    <w:rsid w:val="0054655F"/>
    <w:rsid w:val="00592FC6"/>
    <w:rsid w:val="005A13B4"/>
    <w:rsid w:val="005E7DF1"/>
    <w:rsid w:val="005F2688"/>
    <w:rsid w:val="0062776D"/>
    <w:rsid w:val="00637E77"/>
    <w:rsid w:val="00683299"/>
    <w:rsid w:val="00692DAA"/>
    <w:rsid w:val="00695256"/>
    <w:rsid w:val="006C34D2"/>
    <w:rsid w:val="006C3919"/>
    <w:rsid w:val="006D4055"/>
    <w:rsid w:val="00731632"/>
    <w:rsid w:val="007B1DCF"/>
    <w:rsid w:val="007B7C68"/>
    <w:rsid w:val="00824913"/>
    <w:rsid w:val="008324E6"/>
    <w:rsid w:val="008463BE"/>
    <w:rsid w:val="00863F0D"/>
    <w:rsid w:val="008705B0"/>
    <w:rsid w:val="00873BE8"/>
    <w:rsid w:val="008D0D1C"/>
    <w:rsid w:val="008F7393"/>
    <w:rsid w:val="00912907"/>
    <w:rsid w:val="009A4F52"/>
    <w:rsid w:val="009B4BF5"/>
    <w:rsid w:val="00A11381"/>
    <w:rsid w:val="00A4347C"/>
    <w:rsid w:val="00AD45A9"/>
    <w:rsid w:val="00B265C9"/>
    <w:rsid w:val="00B7326E"/>
    <w:rsid w:val="00B821DD"/>
    <w:rsid w:val="00B82B49"/>
    <w:rsid w:val="00BA05D4"/>
    <w:rsid w:val="00CE0C13"/>
    <w:rsid w:val="00D06344"/>
    <w:rsid w:val="00D149B7"/>
    <w:rsid w:val="00D24EA1"/>
    <w:rsid w:val="00DD32B6"/>
    <w:rsid w:val="00DF1888"/>
    <w:rsid w:val="00E44471"/>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608127622">
      <w:bodyDiv w:val="1"/>
      <w:marLeft w:val="0"/>
      <w:marRight w:val="0"/>
      <w:marTop w:val="0"/>
      <w:marBottom w:val="0"/>
      <w:divBdr>
        <w:top w:val="none" w:sz="0" w:space="0" w:color="auto"/>
        <w:left w:val="none" w:sz="0" w:space="0" w:color="auto"/>
        <w:bottom w:val="none" w:sz="0" w:space="0" w:color="auto"/>
        <w:right w:val="none" w:sz="0" w:space="0" w:color="auto"/>
      </w:divBdr>
    </w:div>
    <w:div w:id="685711928">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8</TotalTime>
  <Pages>4</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Joshua Gardner</cp:lastModifiedBy>
  <cp:revision>51</cp:revision>
  <cp:lastPrinted>2024-11-27T00:59:00Z</cp:lastPrinted>
  <dcterms:created xsi:type="dcterms:W3CDTF">2024-11-20T01:02:00Z</dcterms:created>
  <dcterms:modified xsi:type="dcterms:W3CDTF">2024-11-2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